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964" w:rsidRDefault="00EE4964"/>
    <w:p w:rsidR="00EE4964" w:rsidRDefault="00EE4964"/>
    <w:p w:rsidR="00EE4964" w:rsidRPr="00EE4964" w:rsidRDefault="00EE4964" w:rsidP="00EE4964"/>
    <w:p w:rsidR="00EE4964" w:rsidRDefault="00EE4964" w:rsidP="00EE4964"/>
    <w:p w:rsidR="0018370E" w:rsidRDefault="00EE4964" w:rsidP="00EE4964">
      <w:pPr>
        <w:tabs>
          <w:tab w:val="left" w:pos="5160"/>
        </w:tabs>
      </w:pPr>
      <w:r>
        <w:tab/>
      </w:r>
    </w:p>
    <w:p w:rsidR="00096522" w:rsidRPr="00EE4964" w:rsidRDefault="00D73F83" w:rsidP="00EE4964">
      <w:pPr>
        <w:tabs>
          <w:tab w:val="left" w:pos="5160"/>
        </w:tabs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333A8B" wp14:editId="5659C607">
                <wp:simplePos x="0" y="0"/>
                <wp:positionH relativeFrom="margin">
                  <wp:posOffset>-480060</wp:posOffset>
                </wp:positionH>
                <wp:positionV relativeFrom="paragraph">
                  <wp:posOffset>3048000</wp:posOffset>
                </wp:positionV>
                <wp:extent cx="4222115" cy="3897630"/>
                <wp:effectExtent l="0" t="0" r="0" b="762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2115" cy="3897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22F3" w:rsidRPr="00741CC4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  <w:caps/>
                                <w:sz w:val="40"/>
                              </w:rPr>
                            </w:pPr>
                            <w:r w:rsidRPr="00741CC4">
                              <w:rPr>
                                <w:rFonts w:ascii="Arial" w:hAnsi="Arial" w:cs="Arial"/>
                                <w:b/>
                                <w:caps/>
                                <w:sz w:val="40"/>
                              </w:rPr>
                              <w:t>join us!</w:t>
                            </w:r>
                          </w:p>
                          <w:p w:rsidR="00BB22F3" w:rsidRPr="00741CC4" w:rsidRDefault="00BB22F3" w:rsidP="00EE4D92">
                            <w:pPr>
                              <w:pStyle w:val="NoSpacing"/>
                              <w:jc w:val="center"/>
                              <w:rPr>
                                <w:rFonts w:ascii="StageCoach" w:hAnsi="StageCoach"/>
                                <w:caps/>
                                <w:sz w:val="18"/>
                                <w:szCs w:val="16"/>
                              </w:rPr>
                            </w:pPr>
                            <w:r w:rsidRPr="00741CC4">
                              <w:rPr>
                                <w:rFonts w:ascii="StageCoach" w:hAnsi="StageCoach"/>
                                <w:caps/>
                                <w:sz w:val="18"/>
                                <w:szCs w:val="16"/>
                              </w:rPr>
                              <w:t xml:space="preserve">  </w:t>
                            </w:r>
                          </w:p>
                          <w:p w:rsidR="00BB22F3" w:rsidRPr="00D73F83" w:rsidRDefault="00D73F83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</w:pPr>
                            <w:r w:rsidRPr="00D73F83"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  <w:t>Saturday october 12, 2019</w:t>
                            </w:r>
                          </w:p>
                          <w:p w:rsidR="006D41DF" w:rsidRPr="00D73F83" w:rsidRDefault="00D73F83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</w:pPr>
                            <w:r w:rsidRPr="00D73F83"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  <w:t>5:30 PM</w:t>
                            </w:r>
                          </w:p>
                          <w:p w:rsidR="006D41DF" w:rsidRPr="00D73F83" w:rsidRDefault="00D73F83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</w:pPr>
                            <w:r w:rsidRPr="00D73F83"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  <w:t>Leon Nixon’s Catering</w:t>
                            </w:r>
                          </w:p>
                          <w:p w:rsidR="006D41DF" w:rsidRPr="00D73F83" w:rsidRDefault="00D73F83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</w:pPr>
                            <w:r w:rsidRPr="00D73F83"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  <w:t>749 Virginia Road</w:t>
                            </w:r>
                          </w:p>
                          <w:p w:rsidR="006D41DF" w:rsidRPr="00D73F83" w:rsidRDefault="00D73F83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</w:pPr>
                            <w:r w:rsidRPr="00D73F83"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  <w:t>Edenton, NC 27932</w:t>
                            </w:r>
                          </w:p>
                          <w:p w:rsidR="006D41DF" w:rsidRPr="00D73F83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</w:p>
                          <w:p w:rsidR="006D41DF" w:rsidRPr="00D73F83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  <w:r w:rsidRPr="00D73F83"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ticket prices</w:t>
                            </w:r>
                          </w:p>
                          <w:p w:rsidR="00D73F83" w:rsidRPr="00D73F83" w:rsidRDefault="00D73F83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  <w:r w:rsidRPr="00D73F83"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Single $40 Couples $75</w:t>
                            </w:r>
                          </w:p>
                          <w:p w:rsidR="006D41DF" w:rsidRPr="00D73F83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</w:p>
                          <w:p w:rsidR="006D41DF" w:rsidRPr="00D73F83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  <w:r w:rsidRPr="00D73F83"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Contact Info</w:t>
                            </w:r>
                          </w:p>
                          <w:p w:rsidR="00D73F83" w:rsidRPr="00D73F83" w:rsidRDefault="00D73F83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  <w:r w:rsidRPr="00D73F83"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Bracy Boone (252) 676-4178</w:t>
                            </w:r>
                          </w:p>
                          <w:p w:rsidR="00D73F83" w:rsidRPr="00D73F83" w:rsidRDefault="00D73F83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  <w:r w:rsidRPr="00D73F83"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Dawson Tyler (252) 484-5681</w:t>
                            </w:r>
                          </w:p>
                          <w:p w:rsidR="00D73F83" w:rsidRPr="00D73F83" w:rsidRDefault="00D73F83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  <w:r w:rsidRPr="00D73F83"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Peter Kelsey (252) 482-82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333A8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7.8pt;margin-top:240pt;width:332.45pt;height:306.9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G4+uAIAALo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" filled="f" stroked="f">
                <v:textbox>
                  <w:txbxContent>
                    <w:p w:rsidR="00BB22F3" w:rsidRPr="00741CC4" w:rsidRDefault="006D41DF" w:rsidP="00EE4D92">
                      <w:pPr>
                        <w:pStyle w:val="NoSpacing"/>
                        <w:jc w:val="center"/>
                        <w:rPr>
                          <w:rFonts w:ascii="Arial" w:hAnsi="Arial" w:cs="Arial"/>
                          <w:b/>
                          <w:caps/>
                          <w:sz w:val="40"/>
                        </w:rPr>
                      </w:pPr>
                      <w:r w:rsidRPr="00741CC4">
                        <w:rPr>
                          <w:rFonts w:ascii="Arial" w:hAnsi="Arial" w:cs="Arial"/>
                          <w:b/>
                          <w:caps/>
                          <w:sz w:val="40"/>
                        </w:rPr>
                        <w:t>join us!</w:t>
                      </w:r>
                    </w:p>
                    <w:p w:rsidR="00BB22F3" w:rsidRPr="00741CC4" w:rsidRDefault="00BB22F3" w:rsidP="00EE4D92">
                      <w:pPr>
                        <w:pStyle w:val="NoSpacing"/>
                        <w:jc w:val="center"/>
                        <w:rPr>
                          <w:rFonts w:ascii="StageCoach" w:hAnsi="StageCoach"/>
                          <w:caps/>
                          <w:sz w:val="18"/>
                          <w:szCs w:val="16"/>
                        </w:rPr>
                      </w:pPr>
                      <w:r w:rsidRPr="00741CC4">
                        <w:rPr>
                          <w:rFonts w:ascii="StageCoach" w:hAnsi="StageCoach"/>
                          <w:caps/>
                          <w:sz w:val="18"/>
                          <w:szCs w:val="16"/>
                        </w:rPr>
                        <w:t xml:space="preserve">  </w:t>
                      </w:r>
                    </w:p>
                    <w:p w:rsidR="00BB22F3" w:rsidRPr="00D73F83" w:rsidRDefault="00D73F83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</w:pPr>
                      <w:r w:rsidRPr="00D73F83"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  <w:t>Saturday october 12, 2019</w:t>
                      </w:r>
                    </w:p>
                    <w:p w:rsidR="006D41DF" w:rsidRPr="00D73F83" w:rsidRDefault="00D73F83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</w:pPr>
                      <w:r w:rsidRPr="00D73F83"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  <w:t>5:30 PM</w:t>
                      </w:r>
                    </w:p>
                    <w:p w:rsidR="006D41DF" w:rsidRPr="00D73F83" w:rsidRDefault="00D73F83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</w:pPr>
                      <w:r w:rsidRPr="00D73F83"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  <w:t>Leon Nixon’s Catering</w:t>
                      </w:r>
                    </w:p>
                    <w:p w:rsidR="006D41DF" w:rsidRPr="00D73F83" w:rsidRDefault="00D73F83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</w:pPr>
                      <w:r w:rsidRPr="00D73F83"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  <w:t>749 Virginia Road</w:t>
                      </w:r>
                    </w:p>
                    <w:p w:rsidR="006D41DF" w:rsidRPr="00D73F83" w:rsidRDefault="00D73F83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</w:pPr>
                      <w:r w:rsidRPr="00D73F83"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  <w:t>Edenton, NC 27932</w:t>
                      </w:r>
                    </w:p>
                    <w:p w:rsidR="006D41DF" w:rsidRPr="00D73F83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</w:p>
                    <w:p w:rsidR="006D41DF" w:rsidRPr="00D73F83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  <w:r w:rsidRPr="00D73F83"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ticket prices</w:t>
                      </w:r>
                    </w:p>
                    <w:p w:rsidR="00D73F83" w:rsidRPr="00D73F83" w:rsidRDefault="00D73F83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  <w:r w:rsidRPr="00D73F83"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Single $40 Couples $75</w:t>
                      </w:r>
                    </w:p>
                    <w:p w:rsidR="006D41DF" w:rsidRPr="00D73F83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</w:p>
                    <w:p w:rsidR="006D41DF" w:rsidRPr="00D73F83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  <w:r w:rsidRPr="00D73F83"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Contact Info</w:t>
                      </w:r>
                    </w:p>
                    <w:p w:rsidR="00D73F83" w:rsidRPr="00D73F83" w:rsidRDefault="00D73F83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  <w:r w:rsidRPr="00D73F83"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Bracy Boone (252) 676-4178</w:t>
                      </w:r>
                    </w:p>
                    <w:p w:rsidR="00D73F83" w:rsidRPr="00D73F83" w:rsidRDefault="00D73F83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  <w:r w:rsidRPr="00D73F83"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Dawson Tyler (252) 484-5681</w:t>
                      </w:r>
                    </w:p>
                    <w:p w:rsidR="00D73F83" w:rsidRPr="00D73F83" w:rsidRDefault="00D73F83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  <w:r w:rsidRPr="00D73F83"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Peter Kelsey (252) 482-82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41CC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0539CE" wp14:editId="1A8759BF">
                <wp:simplePos x="0" y="0"/>
                <wp:positionH relativeFrom="margin">
                  <wp:posOffset>-693420</wp:posOffset>
                </wp:positionH>
                <wp:positionV relativeFrom="paragraph">
                  <wp:posOffset>1447800</wp:posOffset>
                </wp:positionV>
                <wp:extent cx="4743450" cy="145351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1453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5937" w:type="dxa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937"/>
                            </w:tblGrid>
                            <w:tr w:rsidR="00BB22F3" w:rsidRPr="008F69FE" w:rsidTr="00741CC4">
                              <w:trPr>
                                <w:trHeight w:val="2150"/>
                                <w:jc w:val="center"/>
                              </w:trPr>
                              <w:tc>
                                <w:tcPr>
                                  <w:tcW w:w="5937" w:type="dxa"/>
                                  <w:tcFitText/>
                                </w:tcPr>
                                <w:p w:rsidR="00BB22F3" w:rsidRPr="00D73F83" w:rsidRDefault="00D73F83" w:rsidP="006D41DF">
                                  <w:pPr>
                                    <w:rPr>
                                      <w:rFonts w:ascii="Arial Black" w:hAnsi="Arial Black"/>
                                      <w:b/>
                                      <w:sz w:val="84"/>
                                      <w:szCs w:val="84"/>
                                    </w:rPr>
                                  </w:pPr>
                                  <w:r w:rsidRPr="00D73F83">
                                    <w:rPr>
                                      <w:rFonts w:ascii="Arial Black" w:hAnsi="Arial Black"/>
                                      <w:b/>
                                      <w:w w:val="73"/>
                                      <w:sz w:val="84"/>
                                      <w:szCs w:val="84"/>
                                    </w:rPr>
                                    <w:t>Chowan County</w:t>
                                  </w:r>
                                  <w:r w:rsidR="00741CC4" w:rsidRPr="00D73F83">
                                    <w:rPr>
                                      <w:rFonts w:ascii="Arial Black" w:hAnsi="Arial Black"/>
                                      <w:b/>
                                      <w:w w:val="73"/>
                                      <w:sz w:val="84"/>
                                      <w:szCs w:val="84"/>
                                    </w:rPr>
                                    <w:t xml:space="preserve"> </w:t>
                                  </w:r>
                                  <w:r w:rsidR="00BB22F3" w:rsidRPr="00D73F83">
                                    <w:rPr>
                                      <w:rFonts w:ascii="Arial Black" w:hAnsi="Arial Black"/>
                                      <w:b/>
                                      <w:spacing w:val="45"/>
                                      <w:w w:val="73"/>
                                      <w:sz w:val="84"/>
                                      <w:szCs w:val="84"/>
                                    </w:rPr>
                                    <w:t xml:space="preserve"> </w:t>
                                  </w:r>
                                  <w:r w:rsidR="00741CC4" w:rsidRPr="00D73F83">
                                    <w:rPr>
                                      <w:rFonts w:ascii="Arial Black" w:hAnsi="Arial Black"/>
                                      <w:b/>
                                      <w:w w:val="89"/>
                                      <w:sz w:val="84"/>
                                      <w:szCs w:val="84"/>
                                    </w:rPr>
                                    <w:br/>
                                  </w:r>
                                  <w:r w:rsidR="00BB22F3" w:rsidRPr="00D73F83">
                                    <w:rPr>
                                      <w:rFonts w:ascii="Arial Black" w:hAnsi="Arial Black"/>
                                      <w:b/>
                                      <w:i/>
                                      <w:w w:val="83"/>
                                      <w:sz w:val="84"/>
                                      <w:szCs w:val="84"/>
                                    </w:rPr>
                                    <w:t>Friends of NR</w:t>
                                  </w:r>
                                  <w:r w:rsidR="00BB22F3" w:rsidRPr="00D73F83">
                                    <w:rPr>
                                      <w:rFonts w:ascii="Arial Black" w:hAnsi="Arial Black"/>
                                      <w:b/>
                                      <w:i/>
                                      <w:spacing w:val="10"/>
                                      <w:w w:val="83"/>
                                      <w:sz w:val="84"/>
                                      <w:szCs w:val="84"/>
                                    </w:rPr>
                                    <w:t>A</w:t>
                                  </w:r>
                                </w:p>
                              </w:tc>
                            </w:tr>
                          </w:tbl>
                          <w:p w:rsidR="00BB22F3" w:rsidRPr="003B5733" w:rsidRDefault="00BB22F3" w:rsidP="001950E0">
                            <w:pPr>
                              <w:rPr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539CE" id="Text Box 3" o:spid="_x0000_s1027" type="#_x0000_t202" style="position:absolute;margin-left:-54.6pt;margin-top:114pt;width:373.5pt;height:114.4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/8UuAIAAME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" filled="f" stroked="f">
                <v:textbox>
                  <w:txbxContent>
                    <w:tbl>
                      <w:tblPr>
                        <w:tblStyle w:val="TableGrid"/>
                        <w:tblW w:w="5937" w:type="dxa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937"/>
                      </w:tblGrid>
                      <w:tr w:rsidR="00BB22F3" w:rsidRPr="008F69FE" w:rsidTr="00741CC4">
                        <w:trPr>
                          <w:trHeight w:val="2150"/>
                          <w:jc w:val="center"/>
                        </w:trPr>
                        <w:tc>
                          <w:tcPr>
                            <w:tcW w:w="5937" w:type="dxa"/>
                            <w:tcFitText/>
                          </w:tcPr>
                          <w:p w:rsidR="00BB22F3" w:rsidRPr="00D73F83" w:rsidRDefault="00D73F83" w:rsidP="006D41DF">
                            <w:pPr>
                              <w:rPr>
                                <w:rFonts w:ascii="Arial Black" w:hAnsi="Arial Black"/>
                                <w:b/>
                                <w:sz w:val="84"/>
                                <w:szCs w:val="84"/>
                              </w:rPr>
                            </w:pPr>
                            <w:r w:rsidRPr="00D73F83">
                              <w:rPr>
                                <w:rFonts w:ascii="Arial Black" w:hAnsi="Arial Black"/>
                                <w:b/>
                                <w:w w:val="73"/>
                                <w:sz w:val="84"/>
                                <w:szCs w:val="84"/>
                              </w:rPr>
                              <w:t>Chowan County</w:t>
                            </w:r>
                            <w:r w:rsidR="00741CC4" w:rsidRPr="00D73F83">
                              <w:rPr>
                                <w:rFonts w:ascii="Arial Black" w:hAnsi="Arial Black"/>
                                <w:b/>
                                <w:w w:val="73"/>
                                <w:sz w:val="84"/>
                                <w:szCs w:val="84"/>
                              </w:rPr>
                              <w:t xml:space="preserve"> </w:t>
                            </w:r>
                            <w:r w:rsidR="00BB22F3" w:rsidRPr="00D73F83">
                              <w:rPr>
                                <w:rFonts w:ascii="Arial Black" w:hAnsi="Arial Black"/>
                                <w:b/>
                                <w:spacing w:val="45"/>
                                <w:w w:val="73"/>
                                <w:sz w:val="84"/>
                                <w:szCs w:val="84"/>
                              </w:rPr>
                              <w:t xml:space="preserve"> </w:t>
                            </w:r>
                            <w:r w:rsidR="00741CC4" w:rsidRPr="00D73F83">
                              <w:rPr>
                                <w:rFonts w:ascii="Arial Black" w:hAnsi="Arial Black"/>
                                <w:b/>
                                <w:w w:val="89"/>
                                <w:sz w:val="84"/>
                                <w:szCs w:val="84"/>
                              </w:rPr>
                              <w:br/>
                            </w:r>
                            <w:r w:rsidR="00BB22F3" w:rsidRPr="00D73F83">
                              <w:rPr>
                                <w:rFonts w:ascii="Arial Black" w:hAnsi="Arial Black"/>
                                <w:b/>
                                <w:i/>
                                <w:w w:val="83"/>
                                <w:sz w:val="84"/>
                                <w:szCs w:val="84"/>
                              </w:rPr>
                              <w:t>Friends of NR</w:t>
                            </w:r>
                            <w:r w:rsidR="00BB22F3" w:rsidRPr="00D73F83">
                              <w:rPr>
                                <w:rFonts w:ascii="Arial Black" w:hAnsi="Arial Black"/>
                                <w:b/>
                                <w:i/>
                                <w:spacing w:val="10"/>
                                <w:w w:val="83"/>
                                <w:sz w:val="84"/>
                                <w:szCs w:val="84"/>
                              </w:rPr>
                              <w:t>A</w:t>
                            </w:r>
                          </w:p>
                        </w:tc>
                      </w:tr>
                    </w:tbl>
                    <w:p w:rsidR="00BB22F3" w:rsidRPr="003B5733" w:rsidRDefault="00BB22F3" w:rsidP="001950E0">
                      <w:pPr>
                        <w:rPr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96522" w:rsidRPr="00EE4964" w:rsidSect="00AA17C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2284" w:rsidRDefault="00252284" w:rsidP="0088137A">
      <w:pPr>
        <w:spacing w:after="0" w:line="240" w:lineRule="auto"/>
      </w:pPr>
      <w:r>
        <w:separator/>
      </w:r>
    </w:p>
  </w:endnote>
  <w:endnote w:type="continuationSeparator" w:id="0">
    <w:p w:rsidR="00252284" w:rsidRDefault="00252284" w:rsidP="008813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ageCoach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6522" w:rsidRDefault="0009652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6522" w:rsidRDefault="0009652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6522" w:rsidRDefault="000965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2284" w:rsidRDefault="00252284" w:rsidP="0088137A">
      <w:pPr>
        <w:spacing w:after="0" w:line="240" w:lineRule="auto"/>
      </w:pPr>
      <w:r>
        <w:separator/>
      </w:r>
    </w:p>
  </w:footnote>
  <w:footnote w:type="continuationSeparator" w:id="0">
    <w:p w:rsidR="00252284" w:rsidRDefault="00252284" w:rsidP="008813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F3" w:rsidRDefault="0025228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297796" o:spid="_x0000_s2060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19 Save the Date Fly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69FE" w:rsidRDefault="0025228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297797" o:spid="_x0000_s2061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19 Save the Date Fly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F3" w:rsidRDefault="0025228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297795" o:spid="_x0000_s2059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19 Save the Date Fly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TQwMzQxMjO1tDRV0lEKTi0uzszPAykwrAUAMaXuPCwAAAA="/>
  </w:docVars>
  <w:rsids>
    <w:rsidRoot w:val="0088137A"/>
    <w:rsid w:val="00096522"/>
    <w:rsid w:val="0014309E"/>
    <w:rsid w:val="0018370E"/>
    <w:rsid w:val="001950E0"/>
    <w:rsid w:val="001A1AC5"/>
    <w:rsid w:val="001F5E69"/>
    <w:rsid w:val="00252284"/>
    <w:rsid w:val="002A2446"/>
    <w:rsid w:val="003829FA"/>
    <w:rsid w:val="003942CA"/>
    <w:rsid w:val="003A3D9A"/>
    <w:rsid w:val="003B5733"/>
    <w:rsid w:val="004875C7"/>
    <w:rsid w:val="00487B5C"/>
    <w:rsid w:val="004D7D21"/>
    <w:rsid w:val="006221DE"/>
    <w:rsid w:val="006D41DF"/>
    <w:rsid w:val="00741CC4"/>
    <w:rsid w:val="00767D83"/>
    <w:rsid w:val="007748F8"/>
    <w:rsid w:val="00811504"/>
    <w:rsid w:val="0088137A"/>
    <w:rsid w:val="008E2B53"/>
    <w:rsid w:val="008F69FE"/>
    <w:rsid w:val="00966D06"/>
    <w:rsid w:val="00A064AD"/>
    <w:rsid w:val="00AA17C5"/>
    <w:rsid w:val="00BB22F3"/>
    <w:rsid w:val="00BF1173"/>
    <w:rsid w:val="00CB40F1"/>
    <w:rsid w:val="00D65086"/>
    <w:rsid w:val="00D73F83"/>
    <w:rsid w:val="00EE4964"/>
    <w:rsid w:val="00EE4D92"/>
    <w:rsid w:val="00FF2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2"/>
    <o:shapelayout v:ext="edit">
      <o:idmap v:ext="edit" data="1"/>
    </o:shapelayout>
  </w:shapeDefaults>
  <w:decimalSymbol w:val="."/>
  <w:listSeparator w:val=","/>
  <w15:docId w15:val="{0F3D4510-4589-4AE1-B058-B06250828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1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1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37A"/>
  </w:style>
  <w:style w:type="paragraph" w:styleId="Footer">
    <w:name w:val="footer"/>
    <w:basedOn w:val="Normal"/>
    <w:link w:val="FooterChar"/>
    <w:uiPriority w:val="99"/>
    <w:unhideWhenUsed/>
    <w:rsid w:val="00881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37A"/>
  </w:style>
  <w:style w:type="paragraph" w:styleId="BalloonText">
    <w:name w:val="Balloon Text"/>
    <w:basedOn w:val="Normal"/>
    <w:link w:val="BalloonTextChar"/>
    <w:uiPriority w:val="99"/>
    <w:semiHidden/>
    <w:unhideWhenUsed/>
    <w:rsid w:val="008813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37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F1173"/>
    <w:pPr>
      <w:spacing w:after="0" w:line="240" w:lineRule="auto"/>
    </w:pPr>
  </w:style>
  <w:style w:type="table" w:styleId="TableGrid">
    <w:name w:val="Table Grid"/>
    <w:basedOn w:val="TableNormal"/>
    <w:uiPriority w:val="59"/>
    <w:rsid w:val="001950E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a Paladeau</dc:creator>
  <cp:lastModifiedBy>Garland Storey</cp:lastModifiedBy>
  <cp:revision>2</cp:revision>
  <cp:lastPrinted>2018-10-12T19:59:00Z</cp:lastPrinted>
  <dcterms:created xsi:type="dcterms:W3CDTF">2019-01-24T16:46:00Z</dcterms:created>
  <dcterms:modified xsi:type="dcterms:W3CDTF">2019-01-24T16:46:00Z</dcterms:modified>
</cp:coreProperties>
</file>